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07FE667" w:rsidR="003E7C5F" w:rsidRPr="00AD0E22" w:rsidRDefault="00365F71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 w:rsidRPr="00AD0E22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Meeting Minutes </w:t>
      </w:r>
      <w:r w:rsidR="00F91E83" w:rsidRPr="00AD0E22">
        <w:rPr>
          <w:rFonts w:asciiTheme="minorHAnsi" w:hAnsiTheme="minorHAnsi" w:cstheme="minorHAnsi"/>
          <w:color w:val="262626" w:themeColor="text1" w:themeTint="D9"/>
          <w:sz w:val="36"/>
          <w:szCs w:val="36"/>
        </w:rPr>
        <w:t>Template</w:t>
      </w:r>
    </w:p>
    <w:p w14:paraId="179B2244" w14:textId="6A12383B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75BBA44" w:rsidR="00126850" w:rsidRPr="00AD0E22" w:rsidRDefault="00365F71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eeting call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1EE627A" w:rsidR="00365F71" w:rsidRPr="00AD0E22" w:rsidRDefault="00365F71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A044F40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199DD3BE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76187ED3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7287FA4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66998" w14:textId="396190F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46C803F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B57A3D" w14:textId="03BB796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F50D2" w14:textId="10FF795B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24449A7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0E9BF" w14:textId="7C1AB50E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941DB4" w14:textId="18D1B366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0CA352E" w14:textId="454E74B1" w:rsidR="00126850" w:rsidRPr="00AD0E22" w:rsidRDefault="00F91E83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BF0BD31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88C392" w14:textId="12EAAC0E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3A07E" w14:textId="0E8B5E2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C371B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4D92E2" w14:textId="23AB006B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08AC36" w14:textId="13A750C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181EFE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EEA297" w14:textId="154D96CC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E071FE" w14:textId="14D21FD6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36A1110" w14:textId="3D8A2365" w:rsidR="00F91E83" w:rsidRPr="00AD0E22" w:rsidRDefault="00F91E83" w:rsidP="000F5AD5">
      <w:pPr>
        <w:spacing w:line="276" w:lineRule="auto"/>
        <w:ind w:right="86"/>
        <w:jc w:val="both"/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38375379" w14:textId="0761CA2D" w:rsidR="000F5AD5" w:rsidRPr="00AD0E22" w:rsidRDefault="00F91E83" w:rsidP="00F91E83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7A7A0537" w14:textId="06A46612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4AAD359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702E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6E509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4BB823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ED482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F5F4C2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4E6F2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7FDD6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5DE60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EADB56" w14:textId="6AD17AFE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64D1C22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ED5B4A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D4190B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A47DE75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12B92C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6A6C0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8708E99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DE5A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D0058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67EB4CD" w14:textId="1C854C0E" w:rsidR="00250466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75C83424" w14:textId="267A8C5D" w:rsidR="00F91E83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08852DEC" w14:textId="0BE03B23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76C712B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3F700D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AA134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37F31371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26EE7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975DB7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FDFD35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3DA75A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49DE3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5BE90" w14:textId="46CBEAEB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589A1D7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CCA0A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3C4119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9A6871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6A5A9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2146D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5E159F0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9A0613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E7FCF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263A3DF9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E22" w:rsidRPr="00AD0E22" w14:paraId="144D2837" w14:textId="429A9842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A0FF335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548D64A6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084323E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AD0E22" w:rsidRPr="00AD0E22" w14:paraId="07E73FFE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365AD3B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63F1D61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74FE4C05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>End of Meeting Minutes Template</w:t>
      </w:r>
    </w:p>
    <w:sectPr w:rsidR="005F35CE" w:rsidRPr="00DC396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7A1A" w14:textId="77777777" w:rsidR="00DF44AF" w:rsidRDefault="00DF44AF" w:rsidP="00806228">
      <w:pPr>
        <w:spacing w:after="0" w:line="240" w:lineRule="auto"/>
      </w:pPr>
      <w:r>
        <w:separator/>
      </w:r>
    </w:p>
  </w:endnote>
  <w:endnote w:type="continuationSeparator" w:id="0">
    <w:p w14:paraId="381B0D41" w14:textId="77777777" w:rsidR="00DF44AF" w:rsidRDefault="00DF44AF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EF573" w14:textId="77777777" w:rsidR="00FC7CAF" w:rsidRPr="000055D1" w:rsidRDefault="008A6545" w:rsidP="00FC7CA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FC7CAF" w:rsidRPr="00C63CFB">
      <w:rPr>
        <w:color w:val="808080" w:themeColor="background1" w:themeShade="80"/>
        <w:sz w:val="18"/>
      </w:rPr>
      <w:t>Version 1.</w:t>
    </w:r>
    <w:r w:rsidR="00FC7CAF">
      <w:rPr>
        <w:color w:val="808080" w:themeColor="background1" w:themeShade="80"/>
        <w:sz w:val="18"/>
      </w:rPr>
      <w:t>1</w:t>
    </w:r>
    <w:r w:rsidR="00FC7CAF" w:rsidRPr="00C63CFB">
      <w:rPr>
        <w:color w:val="808080" w:themeColor="background1" w:themeShade="80"/>
        <w:sz w:val="18"/>
      </w:rPr>
      <w:t xml:space="preserve"> Produced </w:t>
    </w:r>
    <w:r w:rsidR="00FC7CAF">
      <w:rPr>
        <w:color w:val="808080" w:themeColor="background1" w:themeShade="80"/>
        <w:sz w:val="18"/>
      </w:rPr>
      <w:t>on 1st Nov</w:t>
    </w:r>
    <w:r w:rsidR="00FC7CAF" w:rsidRPr="00C63CFB">
      <w:rPr>
        <w:color w:val="808080" w:themeColor="background1" w:themeShade="80"/>
        <w:sz w:val="18"/>
      </w:rPr>
      <w:t xml:space="preserve"> 202</w:t>
    </w:r>
    <w:r w:rsidR="00FC7CAF">
      <w:rPr>
        <w:color w:val="808080" w:themeColor="background1" w:themeShade="80"/>
        <w:sz w:val="18"/>
      </w:rPr>
      <w:t>3</w:t>
    </w:r>
  </w:p>
  <w:p w14:paraId="50811398" w14:textId="723B253A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FC7CAF" w:rsidRPr="000055D1">
      <w:rPr>
        <w:rFonts w:cstheme="minorHAnsi"/>
        <w:noProof/>
        <w:color w:val="808080" w:themeColor="background1" w:themeShade="80"/>
        <w:sz w:val="18"/>
      </w:rPr>
      <w:t>©</w:t>
    </w:r>
    <w:r w:rsidR="00FC7CAF" w:rsidRPr="000055D1">
      <w:rPr>
        <w:noProof/>
        <w:color w:val="808080" w:themeColor="background1" w:themeShade="80"/>
        <w:sz w:val="18"/>
      </w:rPr>
      <w:t xml:space="preserve"> </w:t>
    </w:r>
    <w:r w:rsidR="00FC7CA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13DA4" w14:textId="77777777" w:rsidR="00FC7CAF" w:rsidRPr="000055D1" w:rsidRDefault="008A6545" w:rsidP="00FC7CA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06228" w:rsidRPr="002872AA">
      <w:rPr>
        <w:color w:val="808080" w:themeColor="background1" w:themeShade="80"/>
        <w:sz w:val="18"/>
      </w:rPr>
      <w:tab/>
    </w:r>
    <w:r w:rsidR="00FC7CAF" w:rsidRPr="00C63CFB">
      <w:rPr>
        <w:color w:val="808080" w:themeColor="background1" w:themeShade="80"/>
        <w:sz w:val="18"/>
      </w:rPr>
      <w:t>Version 1.</w:t>
    </w:r>
    <w:r w:rsidR="00FC7CAF">
      <w:rPr>
        <w:color w:val="808080" w:themeColor="background1" w:themeShade="80"/>
        <w:sz w:val="18"/>
      </w:rPr>
      <w:t>1</w:t>
    </w:r>
    <w:r w:rsidR="00FC7CAF" w:rsidRPr="00C63CFB">
      <w:rPr>
        <w:color w:val="808080" w:themeColor="background1" w:themeShade="80"/>
        <w:sz w:val="18"/>
      </w:rPr>
      <w:t xml:space="preserve"> Produced </w:t>
    </w:r>
    <w:r w:rsidR="00FC7CAF">
      <w:rPr>
        <w:color w:val="808080" w:themeColor="background1" w:themeShade="80"/>
        <w:sz w:val="18"/>
      </w:rPr>
      <w:t>on 1st Nov</w:t>
    </w:r>
    <w:r w:rsidR="00FC7CAF" w:rsidRPr="00C63CFB">
      <w:rPr>
        <w:color w:val="808080" w:themeColor="background1" w:themeShade="80"/>
        <w:sz w:val="18"/>
      </w:rPr>
      <w:t xml:space="preserve"> 202</w:t>
    </w:r>
    <w:r w:rsidR="00FC7CAF">
      <w:rPr>
        <w:color w:val="808080" w:themeColor="background1" w:themeShade="80"/>
        <w:sz w:val="18"/>
      </w:rPr>
      <w:t>3</w:t>
    </w:r>
  </w:p>
  <w:p w14:paraId="250E1A39" w14:textId="41C66F88" w:rsidR="00806228" w:rsidRPr="00806228" w:rsidRDefault="00FC7CAF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C1CA" w14:textId="77777777" w:rsidR="00FC7CAF" w:rsidRDefault="00FC7C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9316E" w14:textId="77777777" w:rsidR="00DF44AF" w:rsidRDefault="00DF44AF" w:rsidP="00806228">
      <w:pPr>
        <w:spacing w:after="0" w:line="240" w:lineRule="auto"/>
      </w:pPr>
      <w:r>
        <w:separator/>
      </w:r>
    </w:p>
  </w:footnote>
  <w:footnote w:type="continuationSeparator" w:id="0">
    <w:p w14:paraId="6DBB88ED" w14:textId="77777777" w:rsidR="00DF44AF" w:rsidRDefault="00DF44AF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C3DA" w14:textId="77777777" w:rsidR="00FC7CAF" w:rsidRDefault="00FC7C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E57C7" w14:textId="77777777" w:rsidR="00FC7CAF" w:rsidRDefault="00FC7C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A90A4" w14:textId="77777777" w:rsidR="00FC7CAF" w:rsidRDefault="00FC7C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rwUAToCVSSwAAAA=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F1017"/>
    <w:rsid w:val="000F5AD5"/>
    <w:rsid w:val="0011111E"/>
    <w:rsid w:val="00124A64"/>
    <w:rsid w:val="00126850"/>
    <w:rsid w:val="00156B63"/>
    <w:rsid w:val="00244EAB"/>
    <w:rsid w:val="00250466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E16A5"/>
    <w:rsid w:val="004E2C90"/>
    <w:rsid w:val="005137F2"/>
    <w:rsid w:val="00516734"/>
    <w:rsid w:val="005E4E86"/>
    <w:rsid w:val="005F0962"/>
    <w:rsid w:val="005F35CE"/>
    <w:rsid w:val="005F4317"/>
    <w:rsid w:val="0060792E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800F96"/>
    <w:rsid w:val="00806228"/>
    <w:rsid w:val="0081213A"/>
    <w:rsid w:val="00841D7F"/>
    <w:rsid w:val="008442D1"/>
    <w:rsid w:val="00857829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45CB"/>
    <w:rsid w:val="00A416B5"/>
    <w:rsid w:val="00AA0A94"/>
    <w:rsid w:val="00AC5694"/>
    <w:rsid w:val="00AD0E22"/>
    <w:rsid w:val="00B36F44"/>
    <w:rsid w:val="00B53CE9"/>
    <w:rsid w:val="00B90F9E"/>
    <w:rsid w:val="00BD629A"/>
    <w:rsid w:val="00BF02D3"/>
    <w:rsid w:val="00BF30FC"/>
    <w:rsid w:val="00C136C1"/>
    <w:rsid w:val="00C406EB"/>
    <w:rsid w:val="00C60411"/>
    <w:rsid w:val="00C62356"/>
    <w:rsid w:val="00C82237"/>
    <w:rsid w:val="00CA1354"/>
    <w:rsid w:val="00CB1A80"/>
    <w:rsid w:val="00D111FE"/>
    <w:rsid w:val="00D51560"/>
    <w:rsid w:val="00D81C40"/>
    <w:rsid w:val="00DA10E4"/>
    <w:rsid w:val="00DC3963"/>
    <w:rsid w:val="00DD3FD7"/>
    <w:rsid w:val="00DE4348"/>
    <w:rsid w:val="00DF44AF"/>
    <w:rsid w:val="00E0062C"/>
    <w:rsid w:val="00E0692C"/>
    <w:rsid w:val="00E52CB0"/>
    <w:rsid w:val="00E8155E"/>
    <w:rsid w:val="00E916CF"/>
    <w:rsid w:val="00F10405"/>
    <w:rsid w:val="00F46060"/>
    <w:rsid w:val="00F6601F"/>
    <w:rsid w:val="00F805CF"/>
    <w:rsid w:val="00F8119D"/>
    <w:rsid w:val="00F91E83"/>
    <w:rsid w:val="00FC7CAF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F90F03-29AF-44E9-BCA1-BBCCDBAB16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23</Words>
  <Characters>660</Characters>
  <Application>Microsoft Office Word</Application>
  <DocSecurity>0</DocSecurity>
  <Lines>7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</cp:revision>
  <dcterms:created xsi:type="dcterms:W3CDTF">2020-07-29T06:18:00Z</dcterms:created>
  <dcterms:modified xsi:type="dcterms:W3CDTF">2023-12-04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396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e2a57eaa0c6db77436dea4c84d2dbbbd6809ee71fb771d79138617b089427ae2</vt:lpwstr>
  </property>
</Properties>
</file>